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:rsid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:rsidR="005A4037" w:rsidRPr="005A4037" w:rsidRDefault="005A4037" w:rsidP="005A403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Helvetica" w:hAnsi="Helvetica" w:cs="Helvetica"/>
          <w:sz w:val="26"/>
          <w:szCs w:val="26"/>
          <w:shd w:val="clear" w:color="auto" w:fill="FFFFFF"/>
        </w:rPr>
        <w:t>Write a Pandas program to select distinct department id from employees file.</w:t>
      </w:r>
    </w:p>
    <w:p w:rsid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+---------------+----------------------+------------+-------------+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DEPARTMENT_ID | DEPARTMENT_NAME      | MANAGER_ID | LOCATION_ID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+---------------+----------------------+------------+-------------+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 10 | Administration       |        20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 20 | Marketing            |        201 |        18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 30 | Purchasing           |        114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 40 | Human Resources      |        203 |        24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 50 | Shipping             |        121 |        15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 60 | IT                   |        103 |        14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 70 | Public Relations     |        204 |        2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 80 | Sales                |        145 |        25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 90 | Executive            |        10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100 | Finance              |        108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110 | Accounting           |        205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120 | Treasury    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130 | Corporate Tax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|           140 | Control </w:t>
      </w:r>
      <w:proofErr w:type="gramStart"/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And</w:t>
      </w:r>
      <w:proofErr w:type="gramEnd"/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Credit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150 | Shareholder Services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160 | Benefits    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170 | Manufacturing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180 | Construction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190 | Contracting 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200 | Operations  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210 | IT Support  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220 | NOC         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230 | IT Helpdesk 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240 | Government Sales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250 | Retail Sales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260 | Recruiting  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  270 | Payroll              |          0 |        17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+---------------+----------------------+------------+-------------</w:t>
      </w:r>
    </w:p>
    <w:p w:rsidR="00712306" w:rsidRDefault="00712306"/>
    <w:p w:rsidR="005A4037" w:rsidRDefault="005A4037" w:rsidP="005A4037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andas program to display the ID for those employees who did two or more jobs in the past.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+-------------+------------+------------+------------+---------------+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EMPLOYEE_ID | START_DATE | END_DATE   | JOB_ID     | DEPARTMENT_ID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+-------------+------------+------------+------------+---------------+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102 | 2001-01-13 | 2006-07-24 | IT_PROG    |            6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101 | 1997-09-21 | 2001-10-27 | AC_ACCOUNT |           11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101 | 2001-10-28 | 2005-03-15 | AC_MGR     |           11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201 | 2004-02-17 | 2007-12-19 | MK_REP     |            2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114 | 2006-03-24 | 2007-12-31 | ST_CLERK   |            5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122 | 2007-01-01 | 2007-12-31 | ST_CLERK   |            5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200 | 1995-09-17 | 2001-06-17 | AD_ASST    |            9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176 | 2006-03-24 | 2006-12-31 | SA_REP     |            8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176 | 2007-01-01 | 2007-12-31 | SA_MAN     |            8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        200 | 2002-07-01 | 2006-12-31 | AC_ACCOUNT |            9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+-------------+------------+------------+------------+---------------+</w:t>
      </w:r>
    </w:p>
    <w:p w:rsidR="005A4037" w:rsidRDefault="005A4037" w:rsidP="005A4037"/>
    <w:p w:rsidR="005A4037" w:rsidRDefault="005A4037" w:rsidP="005A4037"/>
    <w:p w:rsidR="005A4037" w:rsidRDefault="005A4037" w:rsidP="005A4037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Write a Pandas program to display the details of jobs in descending sequence on job title.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+------------+---------------------------------+------------+------------+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JOB_ID     | JOB_TITLE                       | MIN_SALARY | MAX_SALARY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+------------+---------------------------------+------------+------------+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AD_PRES    | President                       |      20080 |      40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AD_VP      | Administration Vice President   |      15000 |      30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AD_ASST    | Administration Assistant        |       3000 |       6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FI_MGR     | Finance Manager                 |       8200 |      16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FI_ACCOUNT | Accountant                      |       4200 |       9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AC_MGR     | Accounting Manager              |       8200 |      16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AC_ACCOUNT | Public Accountant               |       4200 |       9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SA_MAN     | Sales Manager                   |      10000 |      2008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SA_REP     | Sales Representative            |       6000 |      12008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PU_MAN     | Purchasing Manager              |       8000 |      15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PU_CLERK   | Purchasing Clerk                |       2500 |       55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ST_MAN     | Stock Manager                   |       5500 |       85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ST_CLERK   | Stock Clerk                     |       2008 |       5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SH_CLERK   | Shipping Clerk                  |       2500 |       55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IT_PROG    | Programmer                      |       4000 |      10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MK_MAN     | Marketing Manager               |       9000 |      15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MK_REP     | Marketing Representative        |       4000 |       9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| HR_REP     | Human Resources </w:t>
      </w:r>
      <w:proofErr w:type="gramStart"/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Representative  |</w:t>
      </w:r>
      <w:proofErr w:type="gramEnd"/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4000 |       90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| PR_REP     | Public Relations Representative |       4500 |      10500 |</w:t>
      </w:r>
    </w:p>
    <w:p w:rsidR="005A4037" w:rsidRP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+------------+---------------------------------+------------+------------+</w:t>
      </w:r>
    </w:p>
    <w:p w:rsidR="005A4037" w:rsidRDefault="005A4037" w:rsidP="005A4037"/>
    <w:p w:rsidR="00FF4122" w:rsidRDefault="00FF4122" w:rsidP="00FF4122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F4122"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 line plot of the historical stock prices of Alphabet Inc. between two specific dates.</w:t>
      </w:r>
    </w:p>
    <w:p w:rsidR="00FF4122" w:rsidRPr="00FF4122" w:rsidRDefault="00FF4122" w:rsidP="00FF412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FF4122" w:rsidRDefault="00FF4122" w:rsidP="00FF4122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 bar plot of the trading volume of Alphabet Inc. stock between two specific dates.</w:t>
      </w:r>
    </w:p>
    <w:p w:rsidR="00FF4122" w:rsidRPr="00FF4122" w:rsidRDefault="00FF4122" w:rsidP="00FF412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FF4122" w:rsidRDefault="00FF4122" w:rsidP="00FF4122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F4122"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 scatter plot of the trading volume/stock prices of Alphabet Inc. stock between two specific dates.</w:t>
      </w:r>
    </w:p>
    <w:p w:rsidR="00375A8C" w:rsidRDefault="00375A8C" w:rsidP="00375A8C">
      <w:pPr>
        <w:pStyle w:val="ListParagraph"/>
        <w:rPr>
          <w:rStyle w:val="Strong"/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r w:rsidRPr="00375A8C">
        <w:rPr>
          <w:rStyle w:val="Strong"/>
          <w:rFonts w:ascii="Helvetica" w:hAnsi="Helvetica" w:cs="Helvetica"/>
          <w:sz w:val="26"/>
          <w:szCs w:val="26"/>
          <w:shd w:val="clear" w:color="auto" w:fill="FFFFFF"/>
        </w:rPr>
        <w:t>alphabet_stock_data</w:t>
      </w:r>
      <w:proofErr w:type="spellEnd"/>
      <w:r w:rsidRPr="00375A8C">
        <w:rPr>
          <w:rStyle w:val="Strong"/>
          <w:rFonts w:ascii="Helvetica" w:hAnsi="Helvetica" w:cs="Helvetica"/>
          <w:sz w:val="26"/>
          <w:szCs w:val="26"/>
          <w:shd w:val="clear" w:color="auto" w:fill="FFFFFF"/>
        </w:rPr>
        <w:t>:</w:t>
      </w:r>
    </w:p>
    <w:p w:rsidR="00375A8C" w:rsidRDefault="00375A8C" w:rsidP="00375A8C">
      <w:pPr>
        <w:pStyle w:val="ListParagraph"/>
      </w:pPr>
    </w:p>
    <w:p w:rsidR="00FF4122" w:rsidRDefault="00FF4122" w:rsidP="00375A8C">
      <w:pPr>
        <w:ind w:left="36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0E957179" wp14:editId="162EF744">
            <wp:extent cx="5133975" cy="2219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A8C" w:rsidRDefault="00375A8C" w:rsidP="00375A8C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75A8C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Write a Pandas program to create a Pivot table and find the maximum and minimum sale value of the items.</w:t>
      </w:r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(refer </w:t>
      </w:r>
      <w:proofErr w:type="spellStart"/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>sales_data</w:t>
      </w:r>
      <w:proofErr w:type="spellEnd"/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table)</w:t>
      </w:r>
    </w:p>
    <w:p w:rsidR="00375A8C" w:rsidRPr="00166A2B" w:rsidRDefault="00375A8C" w:rsidP="00166A2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 Pivot table and find the item wise unit sold.</w:t>
      </w:r>
      <w:r w:rsidR="00166A2B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 w:rsidR="00166A2B" w:rsidRPr="00375A8C"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(refer </w:t>
      </w:r>
      <w:proofErr w:type="spellStart"/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>sales_data</w:t>
      </w:r>
      <w:proofErr w:type="spellEnd"/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table)</w:t>
      </w:r>
    </w:p>
    <w:p w:rsidR="00375A8C" w:rsidRPr="00166A2B" w:rsidRDefault="00375A8C" w:rsidP="00166A2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 Pivot table and find the total sale amount region wise, manager wise, sales man wise.</w:t>
      </w:r>
      <w:r w:rsidR="00166A2B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 w:rsidR="00166A2B" w:rsidRPr="00375A8C"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(refer </w:t>
      </w:r>
      <w:proofErr w:type="spellStart"/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>sales_data</w:t>
      </w:r>
      <w:proofErr w:type="spellEnd"/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table)</w:t>
      </w:r>
    </w:p>
    <w:p w:rsidR="00166A2B" w:rsidRPr="00166A2B" w:rsidRDefault="00166A2B" w:rsidP="00166A2B">
      <w:pPr>
        <w:ind w:left="360"/>
        <w:rPr>
          <w:rFonts w:ascii="Helvetica" w:hAnsi="Helvetica" w:cs="Helvetica"/>
          <w:b/>
          <w:sz w:val="26"/>
          <w:szCs w:val="26"/>
          <w:shd w:val="clear" w:color="auto" w:fill="FFFFFF"/>
        </w:rPr>
      </w:pPr>
      <w:proofErr w:type="spellStart"/>
      <w:r w:rsidRPr="00166A2B">
        <w:rPr>
          <w:rFonts w:ascii="Helvetica" w:hAnsi="Helvetica" w:cs="Helvetica"/>
          <w:b/>
          <w:sz w:val="26"/>
          <w:szCs w:val="26"/>
          <w:shd w:val="clear" w:color="auto" w:fill="FFFFFF"/>
        </w:rPr>
        <w:t>Sales_data</w:t>
      </w:r>
      <w:proofErr w:type="spellEnd"/>
      <w:r w:rsidRPr="00166A2B">
        <w:rPr>
          <w:rFonts w:ascii="Helvetica" w:hAnsi="Helvetica" w:cs="Helvetica"/>
          <w:b/>
          <w:sz w:val="26"/>
          <w:szCs w:val="26"/>
          <w:shd w:val="clear" w:color="auto" w:fill="FFFFFF"/>
        </w:rPr>
        <w:t>:</w:t>
      </w:r>
    </w:p>
    <w:tbl>
      <w:tblPr>
        <w:tblW w:w="832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5"/>
        <w:gridCol w:w="810"/>
        <w:gridCol w:w="1024"/>
        <w:gridCol w:w="1091"/>
        <w:gridCol w:w="1104"/>
        <w:gridCol w:w="637"/>
        <w:gridCol w:w="1184"/>
        <w:gridCol w:w="1245"/>
      </w:tblGrid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375A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OrderDat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eg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ana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375A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alesM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Ite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Uni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375A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Unit_pric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375A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ale_amt</w:t>
            </w:r>
            <w:proofErr w:type="spellEnd"/>
          </w:p>
        </w:tc>
      </w:tr>
      <w:tr w:rsidR="00375A8C" w:rsidRPr="00375A8C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-6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13,810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-23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el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Home </w:t>
            </w:r>
            <w:proofErr w:type="spellStart"/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,000.00</w:t>
            </w:r>
          </w:p>
        </w:tc>
      </w:tr>
      <w:tr w:rsidR="00375A8C" w:rsidRPr="00375A8C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-9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ui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,128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-26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moth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v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ll Phon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5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,075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-1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e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moth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ephe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,088.00</w:t>
            </w:r>
          </w:p>
        </w:tc>
      </w:tr>
      <w:tr w:rsidR="00375A8C" w:rsidRPr="00375A8C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-1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Home </w:t>
            </w:r>
            <w:proofErr w:type="spellStart"/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,000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-18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eve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,850.00</w:t>
            </w:r>
          </w:p>
        </w:tc>
      </w:tr>
      <w:tr w:rsidR="00375A8C" w:rsidRPr="00375A8C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-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ui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07,820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-22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e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ougl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chae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,336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-8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Home </w:t>
            </w:r>
            <w:proofErr w:type="spellStart"/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,000.00</w:t>
            </w:r>
          </w:p>
        </w:tc>
      </w:tr>
      <w:tr w:rsidR="00375A8C" w:rsidRPr="00375A8C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-2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al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07,820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-12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an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Home </w:t>
            </w:r>
            <w:proofErr w:type="spellStart"/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,500.00</w:t>
            </w:r>
          </w:p>
        </w:tc>
      </w:tr>
      <w:tr w:rsidR="00375A8C" w:rsidRPr="00375A8C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-29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ougl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are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Home </w:t>
            </w:r>
            <w:proofErr w:type="spellStart"/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,500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-1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,930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-1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ougl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oh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k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0.00</w:t>
            </w:r>
          </w:p>
        </w:tc>
      </w:tr>
      <w:tr w:rsidR="00375A8C" w:rsidRPr="00375A8C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-18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ideo Gam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.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6.00</w:t>
            </w:r>
          </w:p>
        </w:tc>
      </w:tr>
      <w:tr w:rsidR="00375A8C" w:rsidRPr="00375A8C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-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al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Home </w:t>
            </w:r>
            <w:proofErr w:type="spellStart"/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,000.00</w:t>
            </w:r>
          </w:p>
        </w:tc>
      </w:tr>
      <w:tr w:rsidR="00375A8C" w:rsidRPr="00375A8C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-22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ll Phon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5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75A8C" w:rsidRPr="00375A8C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5A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,400.00</w:t>
            </w:r>
          </w:p>
        </w:tc>
      </w:tr>
    </w:tbl>
    <w:p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375A8C" w:rsidRPr="00166A2B" w:rsidRDefault="00166A2B" w:rsidP="00166A2B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0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Create</w:t>
      </w:r>
      <w:proofErr w:type="gram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</w:t>
      </w:r>
      <w:proofErr w:type="spellStart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of ten rows, four columns with random values. Write a Pandas program to highlight the negative numbers red and positive numbers black.</w:t>
      </w:r>
    </w:p>
    <w:p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lastRenderedPageBreak/>
        <w:drawing>
          <wp:inline distT="0" distB="0" distL="0" distR="0" wp14:anchorId="7A7325EE" wp14:editId="614855CE">
            <wp:extent cx="3590925" cy="3171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A8C" w:rsidRPr="00166A2B" w:rsidRDefault="00166A2B" w:rsidP="00166A2B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1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Create</w:t>
      </w:r>
      <w:proofErr w:type="gram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</w:t>
      </w:r>
      <w:proofErr w:type="spellStart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of ten rows, four columns with random values. Convert some values to </w:t>
      </w:r>
      <w:proofErr w:type="gramStart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nan</w:t>
      </w:r>
      <w:proofErr w:type="gram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values. Write a Pandas program which will highlight the </w:t>
      </w:r>
      <w:proofErr w:type="gramStart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nan</w:t>
      </w:r>
      <w:proofErr w:type="gram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values.</w:t>
      </w:r>
    </w:p>
    <w:p w:rsidR="00375A8C" w:rsidRDefault="00375A8C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2DC03DBF" wp14:editId="7AE1F616">
            <wp:extent cx="3409950" cy="2933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A8C" w:rsidRDefault="00375A8C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375A8C" w:rsidRPr="00166A2B" w:rsidRDefault="00166A2B" w:rsidP="00166A2B">
      <w:pPr>
        <w:jc w:val="bot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2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Create</w:t>
      </w:r>
      <w:proofErr w:type="gram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</w:t>
      </w:r>
      <w:proofErr w:type="spellStart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of ten rows, four columns with random values. Write a Pandas program to set </w:t>
      </w:r>
      <w:proofErr w:type="spellStart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background </w:t>
      </w:r>
      <w:proofErr w:type="spellStart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Color</w:t>
      </w:r>
      <w:proofErr w:type="spell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black and font </w:t>
      </w:r>
      <w:proofErr w:type="spellStart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color</w:t>
      </w:r>
      <w:proofErr w:type="spell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yellow.</w:t>
      </w:r>
    </w:p>
    <w:p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lastRenderedPageBreak/>
        <w:drawing>
          <wp:inline distT="0" distB="0" distL="0" distR="0" wp14:anchorId="27AC1887" wp14:editId="48A87D6B">
            <wp:extent cx="3619500" cy="2886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375A8C" w:rsidRPr="00166A2B" w:rsidRDefault="00166A2B" w:rsidP="00166A2B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3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detect missing values of a given </w:t>
      </w:r>
      <w:proofErr w:type="spellStart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. Display True or False.</w:t>
      </w:r>
    </w:p>
    <w:p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15563B99" wp14:editId="39662D9A">
            <wp:extent cx="5286375" cy="2686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14. </w:t>
      </w:r>
      <w:r w:rsidRPr="00375A8C"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Pandas program to find and replace the missing values in a given </w:t>
      </w:r>
      <w:proofErr w:type="spellStart"/>
      <w:r w:rsidRPr="00375A8C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Pr="00375A8C">
        <w:rPr>
          <w:rFonts w:ascii="Helvetica" w:hAnsi="Helvetica" w:cs="Helvetica"/>
          <w:sz w:val="26"/>
          <w:szCs w:val="26"/>
          <w:shd w:val="clear" w:color="auto" w:fill="FFFFFF"/>
        </w:rPr>
        <w:t xml:space="preserve"> which do not have any valuable information.</w:t>
      </w:r>
    </w:p>
    <w:p w:rsidR="00375A8C" w:rsidRDefault="00AB1423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lastRenderedPageBreak/>
        <w:drawing>
          <wp:inline distT="0" distB="0" distL="0" distR="0" wp14:anchorId="69380EA9" wp14:editId="7B1D1BEE">
            <wp:extent cx="5048250" cy="25050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423" w:rsidRDefault="00AB1423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AB1423" w:rsidRPr="00166A2B" w:rsidRDefault="00166A2B" w:rsidP="00166A2B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5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keep the rows with at least 2 </w:t>
      </w:r>
      <w:proofErr w:type="spellStart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NaN</w:t>
      </w:r>
      <w:proofErr w:type="spell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values in a given </w:t>
      </w:r>
      <w:proofErr w:type="spellStart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.</w:t>
      </w:r>
    </w:p>
    <w:p w:rsidR="00AB1423" w:rsidRDefault="00AB1423" w:rsidP="00AB1423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5AB77D6F" wp14:editId="154466AA">
            <wp:extent cx="4257675" cy="25812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423" w:rsidRDefault="00AB1423" w:rsidP="00AB1423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AB1423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eastAsia="Times New Roman" w:hAnsi="Helvetica" w:cs="Helvetica"/>
          <w:sz w:val="26"/>
          <w:szCs w:val="26"/>
          <w:lang w:eastAsia="en-IN"/>
        </w:rPr>
        <w:t>16</w:t>
      </w:r>
      <w:proofErr w:type="gramStart"/>
      <w:r>
        <w:rPr>
          <w:rFonts w:ascii="Helvetica" w:eastAsia="Times New Roman" w:hAnsi="Helvetica" w:cs="Helvetica"/>
          <w:sz w:val="26"/>
          <w:szCs w:val="26"/>
          <w:lang w:eastAsia="en-IN"/>
        </w:rPr>
        <w:t>.</w:t>
      </w:r>
      <w:r w:rsidR="00AB1423" w:rsidRPr="00166A2B">
        <w:rPr>
          <w:rFonts w:ascii="Helvetica" w:eastAsia="Times New Roman" w:hAnsi="Helvetica" w:cs="Helvetica"/>
          <w:sz w:val="26"/>
          <w:szCs w:val="26"/>
          <w:lang w:eastAsia="en-IN"/>
        </w:rPr>
        <w:t>Write</w:t>
      </w:r>
      <w:proofErr w:type="gramEnd"/>
      <w:r w:rsidR="00AB1423" w:rsidRPr="00166A2B">
        <w:rPr>
          <w:rFonts w:ascii="Helvetica" w:eastAsia="Times New Roman" w:hAnsi="Helvetica" w:cs="Helvetica"/>
          <w:sz w:val="26"/>
          <w:szCs w:val="26"/>
          <w:lang w:eastAsia="en-IN"/>
        </w:rPr>
        <w:t xml:space="preserve"> a Pandas program to split the following </w:t>
      </w:r>
      <w:proofErr w:type="spellStart"/>
      <w:r w:rsidR="00AB1423" w:rsidRPr="00166A2B">
        <w:rPr>
          <w:rFonts w:ascii="Helvetica" w:eastAsia="Times New Roman" w:hAnsi="Helvetica" w:cs="Helvetica"/>
          <w:sz w:val="26"/>
          <w:szCs w:val="26"/>
          <w:lang w:eastAsia="en-IN"/>
        </w:rPr>
        <w:t>dataframe</w:t>
      </w:r>
      <w:proofErr w:type="spellEnd"/>
      <w:r w:rsidR="00AB1423" w:rsidRPr="00166A2B">
        <w:rPr>
          <w:rFonts w:ascii="Helvetica" w:eastAsia="Times New Roman" w:hAnsi="Helvetica" w:cs="Helvetica"/>
          <w:sz w:val="26"/>
          <w:szCs w:val="26"/>
          <w:lang w:eastAsia="en-IN"/>
        </w:rPr>
        <w:t xml:space="preserve"> into groups based on school code. Also check the type of </w:t>
      </w:r>
      <w:proofErr w:type="spellStart"/>
      <w:r w:rsidR="00AB1423" w:rsidRPr="00166A2B">
        <w:rPr>
          <w:rFonts w:ascii="Helvetica" w:eastAsia="Times New Roman" w:hAnsi="Helvetica" w:cs="Helvetica"/>
          <w:sz w:val="26"/>
          <w:szCs w:val="26"/>
          <w:lang w:eastAsia="en-IN"/>
        </w:rPr>
        <w:t>GroupBy</w:t>
      </w:r>
      <w:proofErr w:type="spellEnd"/>
      <w:r w:rsidR="00AB1423" w:rsidRPr="00166A2B">
        <w:rPr>
          <w:rFonts w:ascii="Helvetica" w:eastAsia="Times New Roman" w:hAnsi="Helvetica" w:cs="Helvetica"/>
          <w:sz w:val="26"/>
          <w:szCs w:val="26"/>
          <w:lang w:eastAsia="en-IN"/>
        </w:rPr>
        <w:t xml:space="preserve"> object.</w:t>
      </w:r>
    </w:p>
    <w:p w:rsidR="00AB1423" w:rsidRDefault="00AB1423" w:rsidP="00AB1423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78BB0390" wp14:editId="3263D95B">
            <wp:extent cx="5731510" cy="1293495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423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17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split the following </w:t>
      </w:r>
      <w:proofErr w:type="spellStart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by school code and get mean, min, and max value of age for each school.</w:t>
      </w:r>
    </w:p>
    <w:p w:rsidR="00AB1423" w:rsidRDefault="00AB1423" w:rsidP="00AB1423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AB1423">
        <w:rPr>
          <w:rFonts w:ascii="Helvetica" w:eastAsia="Times New Roman" w:hAnsi="Helvetica" w:cs="Helvetica"/>
          <w:sz w:val="26"/>
          <w:szCs w:val="26"/>
          <w:lang w:eastAsia="en-IN"/>
        </w:rPr>
        <w:br/>
      </w:r>
      <w:r>
        <w:rPr>
          <w:noProof/>
          <w:lang w:eastAsia="en-IN"/>
        </w:rPr>
        <w:drawing>
          <wp:inline distT="0" distB="0" distL="0" distR="0" wp14:anchorId="4BAAB001" wp14:editId="3BD366D4">
            <wp:extent cx="5731510" cy="128968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423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8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split the following given </w:t>
      </w:r>
      <w:proofErr w:type="spellStart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into groups based on school code and class.</w:t>
      </w:r>
    </w:p>
    <w:p w:rsidR="00AB1423" w:rsidRDefault="00AB1423" w:rsidP="00AB1423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692C9F87" wp14:editId="5F474D0A">
            <wp:extent cx="5731510" cy="12979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423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9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display the dimensions or shape of the World alcohol consumption dataset. Also extract the column names from the dataset.</w:t>
      </w:r>
    </w:p>
    <w:p w:rsidR="00AB1423" w:rsidRDefault="00AB1423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3A4F6859" wp14:editId="4439540B">
            <wp:extent cx="5731510" cy="108267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423" w:rsidRDefault="00AB1423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AB1423" w:rsidRDefault="00AB1423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AB1423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0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find the index of a given substring of a </w:t>
      </w:r>
      <w:proofErr w:type="spellStart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column.</w:t>
      </w:r>
    </w:p>
    <w:p w:rsidR="002B08A1" w:rsidRDefault="002B08A1" w:rsidP="002B08A1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2B08A1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1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2B08A1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2B08A1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swap the cases of a specified character column in a given </w:t>
      </w:r>
      <w:proofErr w:type="spellStart"/>
      <w:r w:rsidR="002B08A1" w:rsidRPr="00166A2B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2B08A1" w:rsidRPr="00166A2B">
        <w:rPr>
          <w:rFonts w:ascii="Helvetica" w:hAnsi="Helvetica" w:cs="Helvetica"/>
          <w:sz w:val="26"/>
          <w:szCs w:val="26"/>
          <w:shd w:val="clear" w:color="auto" w:fill="FFFFFF"/>
        </w:rPr>
        <w:t>.</w:t>
      </w:r>
    </w:p>
    <w:p w:rsidR="006566D7" w:rsidRPr="006566D7" w:rsidRDefault="006566D7" w:rsidP="006566D7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22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draw a line with suitable label in the x axis, y axis and a title.</w:t>
      </w:r>
      <w:r w:rsidR="006566D7" w:rsidRPr="00166A2B">
        <w:rPr>
          <w:rFonts w:ascii="Helvetica" w:hAnsi="Helvetica" w:cs="Helvetica"/>
          <w:sz w:val="26"/>
          <w:szCs w:val="26"/>
        </w:rPr>
        <w:br/>
      </w:r>
    </w:p>
    <w:p w:rsidR="006566D7" w:rsidRPr="006566D7" w:rsidRDefault="006566D7" w:rsidP="006566D7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982772" w:rsidRDefault="00982772" w:rsidP="006566D7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11BEB9A5" wp14:editId="4D0C13F4">
            <wp:extent cx="4076700" cy="2895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3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draw a line using given axis values taken from a text file, with suitable label in the x axis, y axis and a title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Style w:val="Emphasis"/>
          <w:rFonts w:ascii="Helvetica" w:hAnsi="Helvetica" w:cs="Helvetica"/>
          <w:sz w:val="26"/>
          <w:szCs w:val="26"/>
          <w:shd w:val="clear" w:color="auto" w:fill="FFFFFF"/>
        </w:rPr>
        <w:t>Test Data</w:t>
      </w:r>
      <w:proofErr w:type="gramStart"/>
      <w:r w:rsidR="006566D7" w:rsidRPr="00166A2B">
        <w:rPr>
          <w:rStyle w:val="Emphasis"/>
          <w:rFonts w:ascii="Helvetica" w:hAnsi="Helvetica" w:cs="Helvetica"/>
          <w:sz w:val="26"/>
          <w:szCs w:val="26"/>
          <w:shd w:val="clear" w:color="auto" w:fill="FFFFFF"/>
        </w:rPr>
        <w:t>:</w:t>
      </w:r>
      <w:proofErr w:type="gramEnd"/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test.txt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 2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2 4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3 1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0C8334E2" wp14:editId="637C8399">
            <wp:extent cx="3886200" cy="29908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24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draw line charts of the financial data of Alphabet Inc. between October 3, 2016 to October 7, 2016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Financial data (fdata.csv):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proofErr w:type="spell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Date,Open,High,Low,Close</w:t>
      </w:r>
      <w:proofErr w:type="spellEnd"/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3-16,774.25,776.065002,769.5,772.559998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4-16,776.030029,778.710022,772.890015,776.429993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5-16,779.309998,782.070007,775.650024,776.469971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6-16,779,780.47998,775.539978,776.859985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7-16,779.659973,779.659973,770.75,775.080017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2363482B" wp14:editId="0FB20382">
            <wp:extent cx="3876675" cy="32480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5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plot two or more lines with legends, different widths and </w:t>
      </w:r>
      <w:proofErr w:type="spell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colors</w:t>
      </w:r>
      <w:proofErr w:type="spell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.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lastRenderedPageBreak/>
        <w:drawing>
          <wp:inline distT="0" distB="0" distL="0" distR="0" wp14:anchorId="7CF20275" wp14:editId="3DB9B06F">
            <wp:extent cx="3771900" cy="2971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6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create multiple plots.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5CB2B14D" wp14:editId="05C4F5F0">
            <wp:extent cx="4791075" cy="37528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7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ming to display a bar chart of the popularity of programming Languages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</w:t>
      </w:r>
      <w:proofErr w:type="gram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:</w:t>
      </w:r>
      <w:proofErr w:type="gramEnd"/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rogramming languages: Java, Python, PHP, JavaScript, C#, C++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opularity: 22.2, 17.6, 8.8, 8, 7.7, 6.7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lastRenderedPageBreak/>
        <w:drawing>
          <wp:inline distT="0" distB="0" distL="0" distR="0" wp14:anchorId="12BE37FC" wp14:editId="2F2B2C9B">
            <wp:extent cx="3905250" cy="30194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8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ming to display a horizontal bar chart of the popularity of programming Languages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</w:t>
      </w:r>
      <w:proofErr w:type="gram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:</w:t>
      </w:r>
      <w:proofErr w:type="gramEnd"/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rogramming languages: Java, Python, PHP, JavaScript, C#, C++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opularity: 22.2, 17.6, 8.8, 8, 7.7, 6.7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603C7D04" wp14:editId="59F82F7D">
            <wp:extent cx="3848100" cy="30003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9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ming to display a bar chart of the popularity of programming Languages. Use different </w:t>
      </w:r>
      <w:proofErr w:type="spell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color</w:t>
      </w:r>
      <w:proofErr w:type="spell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for each bar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</w:t>
      </w:r>
      <w:proofErr w:type="gram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:</w:t>
      </w:r>
      <w:proofErr w:type="gramEnd"/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rogramming languages: Java, Python, PHP, JavaScript, C#, C++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opularity: 22.2, 17.6, 8.8, 8, 7.7, 6.7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lastRenderedPageBreak/>
        <w:drawing>
          <wp:inline distT="0" distB="0" distL="0" distR="0" wp14:anchorId="5CC58876" wp14:editId="23FA49E4">
            <wp:extent cx="3790950" cy="2971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0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create bar plot of scores by group and gender. Use multiple X values on the same chart for men and women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</w:t>
      </w:r>
      <w:proofErr w:type="gram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:</w:t>
      </w:r>
      <w:proofErr w:type="gramEnd"/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ans (men) = (22, 30, 35, 35, 26)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ans (women) = (25, 32, 30, 35, 29)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133813AD" wp14:editId="6119E85A">
            <wp:extent cx="4171950" cy="2952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1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create a stacked bar plot with error bars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Note: Use bottom to stack the </w:t>
      </w:r>
      <w:proofErr w:type="spell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omen</w:t>
      </w:r>
      <w:proofErr w:type="gram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?s</w:t>
      </w:r>
      <w:proofErr w:type="spellEnd"/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bars on top of the </w:t>
      </w:r>
      <w:proofErr w:type="spell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n?s</w:t>
      </w:r>
      <w:proofErr w:type="spell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bars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</w:t>
      </w:r>
      <w:proofErr w:type="gram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:</w:t>
      </w:r>
      <w:proofErr w:type="gramEnd"/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ans (men) = (22, 30, 35, 35, 26)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Means (women) = (25, 32, 30, 35, 29)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n Standard deviation = (4, 3, 4, 1, 5)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omen Standard deviation = (3, 5, 2, 3, 3)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4EC9C8DD" wp14:editId="25C901E2">
            <wp:extent cx="3895725" cy="29718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2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draw a scatter graph taking a random distribution in X and Y and plotted against each other.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>
            <wp:extent cx="4181475" cy="3136107"/>
            <wp:effectExtent l="0" t="0" r="0" b="7620"/>
            <wp:docPr id="22" name="Picture 22" descr="Matplotlib Scatter: Draw a scatter graph taking a random distribution in X and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plotlib Scatter: Draw a scatter graph taking a random distribution in X and Y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321" cy="3138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3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draw a scatter plot with empty circles taking a random distribution in X and Y and plotted against each other.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lastRenderedPageBreak/>
        <w:drawing>
          <wp:inline distT="0" distB="0" distL="0" distR="0">
            <wp:extent cx="4133850" cy="3100388"/>
            <wp:effectExtent l="0" t="0" r="0" b="5080"/>
            <wp:docPr id="23" name="Picture 23" descr="Matplotlib Scatter: Draw a scatter plot with empty circles taking a random distribution in X and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tplotlib Scatter: Draw a scatter plot with empty circles taking a random distribution in X and Y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278" cy="3102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6D7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4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draw a scatter plot using random distributions to generate balls of different sizes.</w:t>
      </w:r>
    </w:p>
    <w:p w:rsidR="006566D7" w:rsidRDefault="006566D7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>
            <wp:extent cx="5731510" cy="4298633"/>
            <wp:effectExtent l="0" t="0" r="2540" b="6985"/>
            <wp:docPr id="24" name="Picture 24" descr="Matplotlib Scatter: Draw a scatter plot using random distributions to generate balls of different siz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tplotlib Scatter: Draw a scatter plot using random distributions to generate balls of different sizes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6D7" w:rsidRDefault="00166A2B" w:rsidP="00166A2B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lastRenderedPageBreak/>
        <w:t>35</w:t>
      </w:r>
      <w:proofErr w:type="gramStart"/>
      <w:r>
        <w:rPr>
          <w:rFonts w:ascii="Helvetica" w:hAnsi="Helvetica" w:cs="Helvetica"/>
          <w:sz w:val="26"/>
          <w:szCs w:val="26"/>
        </w:rPr>
        <w:t>.</w:t>
      </w:r>
      <w:r w:rsidR="006566D7">
        <w:rPr>
          <w:rFonts w:ascii="Helvetica" w:hAnsi="Helvetica" w:cs="Helvetica"/>
          <w:sz w:val="26"/>
          <w:szCs w:val="26"/>
        </w:rPr>
        <w:t>Write</w:t>
      </w:r>
      <w:proofErr w:type="gramEnd"/>
      <w:r w:rsidR="006566D7">
        <w:rPr>
          <w:rFonts w:ascii="Helvetica" w:hAnsi="Helvetica" w:cs="Helvetica"/>
          <w:sz w:val="26"/>
          <w:szCs w:val="26"/>
        </w:rPr>
        <w:t xml:space="preserve"> a Python program to draw a scatter plot comparing two subject marks of Mathematics and Science. Use marks of 10 students.</w:t>
      </w:r>
      <w:r w:rsidR="006566D7">
        <w:rPr>
          <w:rFonts w:ascii="Helvetica" w:hAnsi="Helvetica" w:cs="Helvetica"/>
          <w:sz w:val="26"/>
          <w:szCs w:val="26"/>
        </w:rPr>
        <w:br/>
        <w:t>Sample data:</w:t>
      </w:r>
    </w:p>
    <w:p w:rsidR="006566D7" w:rsidRDefault="006566D7" w:rsidP="006566D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>Test Data</w:t>
      </w:r>
      <w:proofErr w:type="gramStart"/>
      <w:r>
        <w:rPr>
          <w:rFonts w:ascii="Helvetica" w:hAnsi="Helvetica" w:cs="Helvetica"/>
          <w:sz w:val="26"/>
          <w:szCs w:val="26"/>
        </w:rPr>
        <w:t>:</w:t>
      </w:r>
      <w:proofErr w:type="gramEnd"/>
      <w:r>
        <w:rPr>
          <w:rFonts w:ascii="Helvetica" w:hAnsi="Helvetica" w:cs="Helvetica"/>
          <w:sz w:val="26"/>
          <w:szCs w:val="26"/>
        </w:rPr>
        <w:br/>
      </w:r>
      <w:proofErr w:type="spellStart"/>
      <w:r>
        <w:rPr>
          <w:rFonts w:ascii="Helvetica" w:hAnsi="Helvetica" w:cs="Helvetica"/>
          <w:sz w:val="26"/>
          <w:szCs w:val="26"/>
        </w:rPr>
        <w:t>math_marks</w:t>
      </w:r>
      <w:proofErr w:type="spellEnd"/>
      <w:r>
        <w:rPr>
          <w:rFonts w:ascii="Helvetica" w:hAnsi="Helvetica" w:cs="Helvetica"/>
          <w:sz w:val="26"/>
          <w:szCs w:val="26"/>
        </w:rPr>
        <w:t xml:space="preserve"> = [88, 92, 80, 89, 100, 80, 60, 100, 80, 34]</w:t>
      </w:r>
      <w:r>
        <w:rPr>
          <w:rFonts w:ascii="Helvetica" w:hAnsi="Helvetica" w:cs="Helvetica"/>
          <w:sz w:val="26"/>
          <w:szCs w:val="26"/>
        </w:rPr>
        <w:br/>
      </w:r>
      <w:proofErr w:type="spellStart"/>
      <w:r>
        <w:rPr>
          <w:rFonts w:ascii="Helvetica" w:hAnsi="Helvetica" w:cs="Helvetica"/>
          <w:sz w:val="26"/>
          <w:szCs w:val="26"/>
        </w:rPr>
        <w:t>science_marks</w:t>
      </w:r>
      <w:proofErr w:type="spellEnd"/>
      <w:r>
        <w:rPr>
          <w:rFonts w:ascii="Helvetica" w:hAnsi="Helvetica" w:cs="Helvetica"/>
          <w:sz w:val="26"/>
          <w:szCs w:val="26"/>
        </w:rPr>
        <w:t xml:space="preserve"> = [35, 79, 79, 48, 100, 88, 32, 45, 20, 30]</w:t>
      </w:r>
      <w:r>
        <w:rPr>
          <w:rFonts w:ascii="Helvetica" w:hAnsi="Helvetica" w:cs="Helvetica"/>
          <w:sz w:val="26"/>
          <w:szCs w:val="26"/>
        </w:rPr>
        <w:br/>
      </w:r>
      <w:proofErr w:type="spellStart"/>
      <w:r>
        <w:rPr>
          <w:rFonts w:ascii="Helvetica" w:hAnsi="Helvetica" w:cs="Helvetica"/>
          <w:sz w:val="26"/>
          <w:szCs w:val="26"/>
        </w:rPr>
        <w:t>marks_range</w:t>
      </w:r>
      <w:proofErr w:type="spellEnd"/>
      <w:r>
        <w:rPr>
          <w:rFonts w:ascii="Helvetica" w:hAnsi="Helvetica" w:cs="Helvetica"/>
          <w:sz w:val="26"/>
          <w:szCs w:val="26"/>
        </w:rPr>
        <w:t xml:space="preserve"> = [10, 20, 30, 40, 50, 60, 70, 80, 90, 100]</w:t>
      </w:r>
    </w:p>
    <w:p w:rsidR="006566D7" w:rsidRDefault="006566D7" w:rsidP="006566D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noProof/>
        </w:rPr>
        <w:drawing>
          <wp:inline distT="0" distB="0" distL="0" distR="0">
            <wp:extent cx="4333875" cy="3250407"/>
            <wp:effectExtent l="0" t="0" r="0" b="7620"/>
            <wp:docPr id="25" name="Picture 25" descr="Matplotlib Scatter: Draw a scatter plot comparing two subject marks  of Mathematics and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plotlib Scatter: Draw a scatter plot comparing two subject marks  of Mathematics and Scienc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117" cy="3252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6D7" w:rsidRPr="006566D7" w:rsidRDefault="00166A2B" w:rsidP="00166A2B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6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6566D7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6566D7">
        <w:rPr>
          <w:rFonts w:ascii="Helvetica" w:hAnsi="Helvetica" w:cs="Helvetica"/>
          <w:sz w:val="26"/>
          <w:szCs w:val="26"/>
          <w:shd w:val="clear" w:color="auto" w:fill="FFFFFF"/>
        </w:rPr>
        <w:t xml:space="preserve"> a Python program to draw a scatter plot for three different groups comparing weights and heights.</w:t>
      </w:r>
    </w:p>
    <w:p w:rsidR="006566D7" w:rsidRDefault="006566D7" w:rsidP="006566D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noProof/>
        </w:rPr>
        <w:drawing>
          <wp:inline distT="0" distB="0" distL="0" distR="0">
            <wp:extent cx="3352800" cy="2526369"/>
            <wp:effectExtent l="0" t="0" r="0" b="7620"/>
            <wp:docPr id="26" name="Picture 26" descr="Matplotlib Scatter: raw a scatter plot for three different groups camparing weights and heigh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tplotlib Scatter: raw a scatter plot for three different groups camparing weights and heights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57" cy="253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6D7" w:rsidRPr="00BA0E3C" w:rsidRDefault="00166A2B" w:rsidP="00166A2B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37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create a </w:t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 from a dictionary and display it.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Sample data: {'X':[78,85,96,80,86], 'Y':[84,94,89,83,86],'Z':[86,97,96,72,83]}</w:t>
      </w:r>
    </w:p>
    <w:p w:rsidR="00BA0E3C" w:rsidRDefault="00BA0E3C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noProof/>
        </w:rPr>
        <w:drawing>
          <wp:inline distT="0" distB="0" distL="0" distR="0" wp14:anchorId="09DA30D9" wp14:editId="460D8F3D">
            <wp:extent cx="1800225" cy="16287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0E3C" w:rsidRPr="00BA0E3C" w:rsidRDefault="00166A2B" w:rsidP="00166A2B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8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create and display a </w:t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 from a specified dictionary data which has the index labels.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Sample Python dictionary data and list labels:</w:t>
      </w:r>
      <w:r w:rsidR="00BA0E3C">
        <w:rPr>
          <w:rFonts w:ascii="Helvetica" w:hAnsi="Helvetica" w:cs="Helvetica"/>
          <w:sz w:val="26"/>
          <w:szCs w:val="26"/>
        </w:rPr>
        <w:br/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exam_data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 = {'name': ['Anastasia', 'Dima', 'Katherine', 'James', 'Emily', 'Michael', 'Matthew', 'Laura', 'Kevin', 'Jonas'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'score': [12.5, 9, 16.5, </w:t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np.nan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, 9, 20, 14.5, </w:t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np.nan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, 8, 19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attempts': [1, 3, 2, 3, 2, 3, 1, 1, 2, 1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qualify': ['yes', 'no', 'yes', 'no', 'no', 'yes', 'yes', 'no', 'no', 'yes']}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labels = ['a', 'b', 'c', 'd', 'e', 'f', 'g', 'h', '</w:t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i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, 'j']</w:t>
      </w:r>
    </w:p>
    <w:p w:rsidR="00BA0E3C" w:rsidRDefault="00BA0E3C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noProof/>
        </w:rPr>
        <w:drawing>
          <wp:inline distT="0" distB="0" distL="0" distR="0" wp14:anchorId="2A57E0D0" wp14:editId="02ECC17C">
            <wp:extent cx="3771900" cy="17621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0E3C" w:rsidRPr="00BA0E3C" w:rsidRDefault="00166A2B" w:rsidP="00166A2B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9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Write</w:t>
      </w:r>
      <w:proofErr w:type="gram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 a Pandas program to get the first 3 rows of a given </w:t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Sample Python dictionary data and list labels:</w:t>
      </w:r>
      <w:r w:rsidR="00BA0E3C">
        <w:rPr>
          <w:rFonts w:ascii="Helvetica" w:hAnsi="Helvetica" w:cs="Helvetica"/>
          <w:sz w:val="26"/>
          <w:szCs w:val="26"/>
        </w:rPr>
        <w:br/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exam_data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 = {'name': ['Anastasia', 'Dima', 'Katherine', 'James', 'Emily', 'Michael', 'Matthew', 'Laura', 'Kevin', 'Jonas'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'score': [12.5, 9, 16.5, </w:t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np.nan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 xml:space="preserve">, 9, 20, 14.5, </w:t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np.nan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, 8, 19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attempts': [1, 3, 2, 3, 2, 3, 1, 1, 2, 1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qualify': ['yes', 'no', 'yes', 'no', 'no', 'yes', 'yes', 'no', 'no', 'yes']}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labels = ['a', 'b', 'c', 'd', 'e', 'f', 'g', 'h', '</w:t>
      </w:r>
      <w:proofErr w:type="spell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i</w:t>
      </w:r>
      <w:proofErr w:type="spell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, 'j']</w:t>
      </w:r>
    </w:p>
    <w:p w:rsidR="00BA0E3C" w:rsidRDefault="00BA0E3C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03E207AA" wp14:editId="5AE83C75">
            <wp:extent cx="3648075" cy="135255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0E3C" w:rsidRPr="00BA0E3C" w:rsidRDefault="00BA0E3C" w:rsidP="00166A2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bookmarkStart w:id="0" w:name="_GoBack"/>
      <w:bookmarkEnd w:id="0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Pandas program to select the 'name' and 'score' columns from the following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DataFrame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Sample Python dictionary data and list labels:</w:t>
      </w:r>
      <w:r>
        <w:rPr>
          <w:rFonts w:ascii="Helvetica" w:hAnsi="Helvetica" w:cs="Helvetica"/>
          <w:sz w:val="26"/>
          <w:szCs w:val="26"/>
        </w:rPr>
        <w:br/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exam_data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= {'name': ['Anastasia', 'Dima', 'Katherine', 'James', 'Emily', 'Michael', 'Matthew', 'Laura', 'Kevin', 'Jonas'],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'score': [12.5, 9, 16.5,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np.nan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, 9, 20, 14.5,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np.nan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, 8, 19],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'attempts': [1, 3, 2, 3, 2, 3, 1, 1, 2, 1],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'qualify': ['yes', 'no', 'yes', 'no', 'no', 'yes', 'yes', 'no', 'no', 'yes']}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labels = ['a', 'b', 'c', 'd', 'e', 'f', 'g', 'h', '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i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', 'j']</w:t>
      </w:r>
    </w:p>
    <w:p w:rsidR="00BA0E3C" w:rsidRDefault="00BA0E3C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noProof/>
        </w:rPr>
        <w:drawing>
          <wp:inline distT="0" distB="0" distL="0" distR="0" wp14:anchorId="77823CD2" wp14:editId="08592BAF">
            <wp:extent cx="2390775" cy="224790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6D7" w:rsidRPr="006566D7" w:rsidRDefault="006566D7" w:rsidP="006566D7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sectPr w:rsidR="006566D7" w:rsidRPr="006566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9D6501"/>
    <w:multiLevelType w:val="hybridMultilevel"/>
    <w:tmpl w:val="F81E5026"/>
    <w:lvl w:ilvl="0" w:tplc="4009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6572E5"/>
    <w:multiLevelType w:val="hybridMultilevel"/>
    <w:tmpl w:val="51E40122"/>
    <w:lvl w:ilvl="0" w:tplc="98602C78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  <w:color w:val="auto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NDIwMzU0MzMwMjJV0lEKTi0uzszPAykwrAUAMZflUCwAAAA="/>
  </w:docVars>
  <w:rsids>
    <w:rsidRoot w:val="005A4037"/>
    <w:rsid w:val="00166A2B"/>
    <w:rsid w:val="002B08A1"/>
    <w:rsid w:val="00375A8C"/>
    <w:rsid w:val="005A4037"/>
    <w:rsid w:val="006566D7"/>
    <w:rsid w:val="00712306"/>
    <w:rsid w:val="00982772"/>
    <w:rsid w:val="00A42468"/>
    <w:rsid w:val="00AB1423"/>
    <w:rsid w:val="00BA0E3C"/>
    <w:rsid w:val="00FF4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E389E"/>
  <w15:chartTrackingRefBased/>
  <w15:docId w15:val="{2ED9477D-E624-400C-9B25-53300B82B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03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F412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B1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4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142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6566D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2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7</Pages>
  <Words>1973</Words>
  <Characters>1125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3-10-10T06:14:00Z</dcterms:created>
  <dcterms:modified xsi:type="dcterms:W3CDTF">2023-10-10T07:59:00Z</dcterms:modified>
</cp:coreProperties>
</file>